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979DF" w14:textId="26136EF5" w:rsidR="00E971AE" w:rsidRDefault="00E971AE" w:rsidP="00E971AE">
      <w:pPr>
        <w:spacing w:after="0"/>
        <w:rPr>
          <w:rFonts w:cstheme="minorHAnsi"/>
        </w:rPr>
      </w:pPr>
      <w:r>
        <w:rPr>
          <w:rFonts w:cstheme="minorHAnsi"/>
        </w:rPr>
        <w:t>FOR IMMEDIATE RELEASE</w:t>
      </w:r>
    </w:p>
    <w:p w14:paraId="52947CE0" w14:textId="73928F53" w:rsidR="00E971AE" w:rsidRDefault="00E971AE" w:rsidP="00E971AE">
      <w:pPr>
        <w:spacing w:after="0"/>
        <w:rPr>
          <w:rFonts w:cstheme="minorHAnsi"/>
        </w:rPr>
      </w:pPr>
      <w:r>
        <w:rPr>
          <w:rFonts w:cstheme="minorHAnsi"/>
        </w:rPr>
        <w:t xml:space="preserve">MARCH </w:t>
      </w:r>
      <w:r w:rsidR="00433EA4">
        <w:rPr>
          <w:rFonts w:cstheme="minorHAnsi"/>
        </w:rPr>
        <w:t>10</w:t>
      </w:r>
      <w:r>
        <w:rPr>
          <w:rFonts w:cstheme="minorHAnsi"/>
        </w:rPr>
        <w:t>, 2023</w:t>
      </w:r>
    </w:p>
    <w:p w14:paraId="14C9EBD3" w14:textId="77777777" w:rsidR="00E971AE" w:rsidRDefault="00E971AE" w:rsidP="00E971AE">
      <w:pPr>
        <w:spacing w:after="0"/>
        <w:rPr>
          <w:rFonts w:cstheme="minorHAnsi"/>
        </w:rPr>
      </w:pPr>
    </w:p>
    <w:p w14:paraId="24E7B66E" w14:textId="7EAC3C56" w:rsidR="00751782" w:rsidRPr="002935CA" w:rsidRDefault="00751782" w:rsidP="000669BC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QUANDO RONDO IS </w:t>
      </w:r>
      <w:r w:rsidR="002935CA">
        <w:rPr>
          <w:rFonts w:cstheme="minorHAnsi"/>
          <w:b/>
          <w:bCs/>
          <w:sz w:val="28"/>
          <w:szCs w:val="28"/>
        </w:rPr>
        <w:t xml:space="preserve">IN </w:t>
      </w:r>
      <w:r w:rsidR="002935CA">
        <w:rPr>
          <w:rFonts w:cstheme="minorHAnsi"/>
          <w:b/>
          <w:bCs/>
          <w:i/>
          <w:iCs/>
          <w:sz w:val="28"/>
          <w:szCs w:val="28"/>
        </w:rPr>
        <w:t xml:space="preserve">RECOVERY </w:t>
      </w:r>
      <w:r w:rsidR="002935CA">
        <w:rPr>
          <w:rFonts w:cstheme="minorHAnsi"/>
          <w:b/>
          <w:bCs/>
          <w:sz w:val="28"/>
          <w:szCs w:val="28"/>
        </w:rPr>
        <w:t xml:space="preserve">MODE AS HE LAUNCHES THE </w:t>
      </w:r>
      <w:hyperlink r:id="rId8" w:history="1">
        <w:r w:rsidR="002935CA" w:rsidRPr="004F155F">
          <w:rPr>
            <w:rStyle w:val="Hyperlink"/>
            <w:rFonts w:cstheme="minorHAnsi"/>
            <w:b/>
            <w:bCs/>
            <w:sz w:val="28"/>
            <w:szCs w:val="28"/>
          </w:rPr>
          <w:t>PRE-ORDER</w:t>
        </w:r>
      </w:hyperlink>
      <w:r w:rsidR="002935CA">
        <w:rPr>
          <w:rFonts w:cstheme="minorHAnsi"/>
          <w:b/>
          <w:bCs/>
          <w:sz w:val="28"/>
          <w:szCs w:val="28"/>
        </w:rPr>
        <w:t xml:space="preserve"> FOR HIS UPCOMING ALBUM</w:t>
      </w:r>
      <w:r w:rsidR="004E57BD">
        <w:rPr>
          <w:rFonts w:cstheme="minorHAnsi"/>
          <w:b/>
          <w:bCs/>
          <w:sz w:val="28"/>
          <w:szCs w:val="28"/>
        </w:rPr>
        <w:t xml:space="preserve"> RELEASING 3/24</w:t>
      </w:r>
    </w:p>
    <w:p w14:paraId="795D40F2" w14:textId="0EEF8A4D" w:rsidR="00E971AE" w:rsidRPr="00E971AE" w:rsidRDefault="00854DFD" w:rsidP="000669BC">
      <w:pPr>
        <w:spacing w:line="360" w:lineRule="auto"/>
        <w:jc w:val="center"/>
        <w:rPr>
          <w:rFonts w:cstheme="minorHAnsi"/>
          <w:b/>
          <w:bCs/>
          <w:i/>
          <w:i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RE-ORDER IS ACCOMPANIED BY </w:t>
      </w:r>
      <w:r w:rsidR="00027CAB">
        <w:rPr>
          <w:rFonts w:cstheme="minorHAnsi"/>
          <w:b/>
          <w:bCs/>
          <w:sz w:val="24"/>
          <w:szCs w:val="24"/>
        </w:rPr>
        <w:t xml:space="preserve">THE </w:t>
      </w:r>
      <w:r>
        <w:rPr>
          <w:rFonts w:cstheme="minorHAnsi"/>
          <w:b/>
          <w:bCs/>
          <w:sz w:val="24"/>
          <w:szCs w:val="24"/>
        </w:rPr>
        <w:t>RELEASE OF “TEAR IT DOWN” SINGLE</w:t>
      </w:r>
    </w:p>
    <w:p w14:paraId="2A2B9E09" w14:textId="16996BBD" w:rsidR="00E971AE" w:rsidRDefault="009D36A5" w:rsidP="000669BC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SECOND SINGLE FROM </w:t>
      </w:r>
      <w:r w:rsidR="00027CAB">
        <w:rPr>
          <w:rFonts w:cstheme="minorHAnsi"/>
          <w:b/>
          <w:bCs/>
          <w:sz w:val="24"/>
          <w:szCs w:val="24"/>
        </w:rPr>
        <w:t xml:space="preserve">THE </w:t>
      </w:r>
      <w:r>
        <w:rPr>
          <w:rFonts w:cstheme="minorHAnsi"/>
          <w:b/>
          <w:bCs/>
          <w:sz w:val="24"/>
          <w:szCs w:val="24"/>
        </w:rPr>
        <w:t>UPCOMING ALBUM IS ACCOMPANIED BY OFFICIAL VISUAL</w:t>
      </w:r>
    </w:p>
    <w:p w14:paraId="3EDC7BFC" w14:textId="16C6FB3E" w:rsidR="003147CB" w:rsidRPr="00854DFD" w:rsidRDefault="003147CB" w:rsidP="000669BC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20-TRACK ALBUM INCLUDES </w:t>
      </w:r>
      <w:r w:rsidR="00027CAB">
        <w:rPr>
          <w:rFonts w:cstheme="minorHAnsi"/>
          <w:b/>
          <w:bCs/>
          <w:sz w:val="24"/>
          <w:szCs w:val="24"/>
        </w:rPr>
        <w:t xml:space="preserve">A </w:t>
      </w:r>
      <w:r>
        <w:rPr>
          <w:rFonts w:cstheme="minorHAnsi"/>
          <w:b/>
          <w:bCs/>
          <w:sz w:val="24"/>
          <w:szCs w:val="24"/>
        </w:rPr>
        <w:t>LONE FEATURE FROM YOUNGBOY NEVER BROKE AGAIN</w:t>
      </w:r>
    </w:p>
    <w:p w14:paraId="53EE1763" w14:textId="1CA53778" w:rsidR="00E971AE" w:rsidRDefault="00E971AE" w:rsidP="000669BC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 w:rsidRPr="00E971AE">
        <w:rPr>
          <w:rFonts w:cstheme="minorHAnsi"/>
          <w:b/>
          <w:bCs/>
          <w:sz w:val="24"/>
          <w:szCs w:val="24"/>
        </w:rPr>
        <w:t>SERVES AS THE FOLLOW-UP TO “</w:t>
      </w:r>
      <w:hyperlink r:id="rId9" w:history="1">
        <w:r w:rsidRPr="00E971AE">
          <w:rPr>
            <w:rStyle w:val="Hyperlink"/>
            <w:rFonts w:cstheme="minorHAnsi"/>
            <w:b/>
            <w:bCs/>
            <w:sz w:val="24"/>
            <w:szCs w:val="24"/>
          </w:rPr>
          <w:t>ME FIRST</w:t>
        </w:r>
      </w:hyperlink>
      <w:r w:rsidRPr="00E971AE">
        <w:rPr>
          <w:rFonts w:cstheme="minorHAnsi"/>
          <w:b/>
          <w:bCs/>
          <w:sz w:val="24"/>
          <w:szCs w:val="24"/>
        </w:rPr>
        <w:t xml:space="preserve">” SINGLE NOW </w:t>
      </w:r>
      <w:r w:rsidR="003D2306">
        <w:rPr>
          <w:rFonts w:cstheme="minorHAnsi"/>
          <w:b/>
          <w:bCs/>
          <w:sz w:val="24"/>
          <w:szCs w:val="24"/>
        </w:rPr>
        <w:t>BOASTING</w:t>
      </w:r>
      <w:r w:rsidRPr="00E971AE">
        <w:rPr>
          <w:rFonts w:cstheme="minorHAnsi"/>
          <w:b/>
          <w:bCs/>
          <w:sz w:val="24"/>
          <w:szCs w:val="24"/>
        </w:rPr>
        <w:t xml:space="preserve"> 1M</w:t>
      </w:r>
      <w:r w:rsidR="003D2306">
        <w:rPr>
          <w:rFonts w:cstheme="minorHAnsi"/>
          <w:b/>
          <w:bCs/>
          <w:sz w:val="24"/>
          <w:szCs w:val="24"/>
        </w:rPr>
        <w:t>+</w:t>
      </w:r>
      <w:r w:rsidRPr="00E971AE">
        <w:rPr>
          <w:rFonts w:cstheme="minorHAnsi"/>
          <w:b/>
          <w:bCs/>
          <w:sz w:val="24"/>
          <w:szCs w:val="24"/>
        </w:rPr>
        <w:t xml:space="preserve"> VIEWS</w:t>
      </w:r>
    </w:p>
    <w:p w14:paraId="48E3BCB5" w14:textId="38DFA8E7" w:rsidR="00BD6C60" w:rsidRPr="00E971AE" w:rsidRDefault="000A4E22" w:rsidP="000669BC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TRAILER FOR HIS UPCOMING ALBUM DOCUMENTARY CAN BE VIEWED </w:t>
      </w:r>
      <w:hyperlink r:id="rId10" w:history="1">
        <w:r w:rsidRPr="00EB15E7">
          <w:rPr>
            <w:rStyle w:val="Hyperlink"/>
            <w:rFonts w:cstheme="minorHAnsi"/>
            <w:b/>
            <w:bCs/>
            <w:sz w:val="24"/>
            <w:szCs w:val="24"/>
          </w:rPr>
          <w:t>HERE</w:t>
        </w:r>
      </w:hyperlink>
    </w:p>
    <w:p w14:paraId="5A3C34C0" w14:textId="77777777" w:rsidR="00C937A4" w:rsidRDefault="00C937A4" w:rsidP="00C937A4">
      <w:pPr>
        <w:spacing w:after="0"/>
        <w:jc w:val="center"/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062340F" wp14:editId="12740349">
            <wp:extent cx="2908300" cy="29083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A05C4" w14:textId="142A0E45" w:rsidR="00C937A4" w:rsidRPr="00C937A4" w:rsidRDefault="00000000" w:rsidP="00C937A4">
      <w:pPr>
        <w:spacing w:after="0"/>
        <w:jc w:val="center"/>
        <w:rPr>
          <w:rFonts w:cstheme="minorHAnsi"/>
          <w:sz w:val="18"/>
          <w:szCs w:val="18"/>
        </w:rPr>
      </w:pPr>
      <w:hyperlink r:id="rId12" w:history="1">
        <w:r w:rsidR="00C937A4" w:rsidRPr="0042543B">
          <w:rPr>
            <w:rStyle w:val="Hyperlink"/>
            <w:rFonts w:cstheme="minorHAnsi"/>
            <w:sz w:val="20"/>
            <w:szCs w:val="20"/>
          </w:rPr>
          <w:t>DOWNLOAD HI-RES ARTWORK</w:t>
        </w:r>
      </w:hyperlink>
    </w:p>
    <w:p w14:paraId="32CA24FD" w14:textId="1DD867B5" w:rsidR="00E971AE" w:rsidRPr="00E971AE" w:rsidRDefault="00000000" w:rsidP="00E971AE">
      <w:pPr>
        <w:jc w:val="center"/>
        <w:rPr>
          <w:rFonts w:cstheme="minorHAnsi"/>
          <w:sz w:val="20"/>
          <w:szCs w:val="20"/>
        </w:rPr>
      </w:pPr>
      <w:hyperlink r:id="rId13" w:history="1">
        <w:r w:rsidR="00E971AE" w:rsidRPr="00946193">
          <w:rPr>
            <w:rStyle w:val="Hyperlink"/>
            <w:rFonts w:cstheme="minorHAnsi"/>
            <w:sz w:val="20"/>
            <w:szCs w:val="20"/>
          </w:rPr>
          <w:t>WATCH HERE</w:t>
        </w:r>
      </w:hyperlink>
    </w:p>
    <w:p w14:paraId="464A95D6" w14:textId="7A580583" w:rsidR="00E971AE" w:rsidRDefault="00E971AE" w:rsidP="00B525E3">
      <w:pPr>
        <w:spacing w:line="240" w:lineRule="auto"/>
        <w:jc w:val="both"/>
        <w:rPr>
          <w:rFonts w:cstheme="minorHAnsi"/>
        </w:rPr>
      </w:pPr>
      <w:r w:rsidRPr="00E971AE">
        <w:rPr>
          <w:rFonts w:cstheme="minorHAnsi"/>
        </w:rPr>
        <w:t xml:space="preserve">Quando Rondo continues </w:t>
      </w:r>
      <w:r w:rsidR="00433EA4">
        <w:rPr>
          <w:rFonts w:cstheme="minorHAnsi"/>
        </w:rPr>
        <w:t>his string of releases</w:t>
      </w:r>
      <w:r w:rsidRPr="00E971AE">
        <w:rPr>
          <w:rFonts w:cstheme="minorHAnsi"/>
        </w:rPr>
        <w:t xml:space="preserve"> with </w:t>
      </w:r>
      <w:r w:rsidR="003D2306">
        <w:rPr>
          <w:rFonts w:cstheme="minorHAnsi"/>
        </w:rPr>
        <w:t xml:space="preserve">the launch of the pre-order for his new album, </w:t>
      </w:r>
      <w:hyperlink r:id="rId14" w:history="1">
        <w:r w:rsidR="003D2306" w:rsidRPr="004F155F">
          <w:rPr>
            <w:rStyle w:val="Hyperlink"/>
            <w:rFonts w:cstheme="minorHAnsi"/>
            <w:b/>
            <w:bCs/>
            <w:i/>
            <w:iCs/>
          </w:rPr>
          <w:t>Recovery</w:t>
        </w:r>
      </w:hyperlink>
      <w:r w:rsidR="003D2306">
        <w:rPr>
          <w:rFonts w:cstheme="minorHAnsi"/>
        </w:rPr>
        <w:t xml:space="preserve">, releasing on 3/24. </w:t>
      </w:r>
      <w:r w:rsidR="003147CB">
        <w:rPr>
          <w:rFonts w:cstheme="minorHAnsi"/>
        </w:rPr>
        <w:t xml:space="preserve">The 20-track album </w:t>
      </w:r>
      <w:r w:rsidR="00370BDC">
        <w:rPr>
          <w:rFonts w:cstheme="minorHAnsi"/>
        </w:rPr>
        <w:t xml:space="preserve">includes a lone feature from </w:t>
      </w:r>
      <w:r w:rsidR="00721A13">
        <w:rPr>
          <w:rFonts w:cstheme="minorHAnsi"/>
        </w:rPr>
        <w:t xml:space="preserve">YoungBoy Never Broke Again </w:t>
      </w:r>
      <w:r w:rsidR="00721A13">
        <w:t xml:space="preserve">on their track “Give Me A Sign” </w:t>
      </w:r>
      <w:r w:rsidR="00131246">
        <w:t>which</w:t>
      </w:r>
      <w:r w:rsidR="00721A13">
        <w:t xml:space="preserve"> Quando released after the untimely passing of his cousin. </w:t>
      </w:r>
      <w:r w:rsidR="003D2306">
        <w:rPr>
          <w:rFonts w:cstheme="minorHAnsi"/>
        </w:rPr>
        <w:t>The pre-order is accompanied by the latest</w:t>
      </w:r>
      <w:r w:rsidRPr="00E971AE">
        <w:rPr>
          <w:rFonts w:cstheme="minorHAnsi"/>
        </w:rPr>
        <w:t xml:space="preserve"> single from his upcoming </w:t>
      </w:r>
      <w:r w:rsidR="003D2306">
        <w:rPr>
          <w:rFonts w:cstheme="minorHAnsi"/>
        </w:rPr>
        <w:t>album</w:t>
      </w:r>
      <w:r w:rsidRPr="00E971AE">
        <w:rPr>
          <w:rFonts w:cstheme="minorHAnsi"/>
        </w:rPr>
        <w:t>, “</w:t>
      </w:r>
      <w:r w:rsidRPr="00697EE7">
        <w:rPr>
          <w:rFonts w:cstheme="minorHAnsi"/>
          <w:b/>
          <w:bCs/>
        </w:rPr>
        <w:t>Tear It Down</w:t>
      </w:r>
      <w:r w:rsidRPr="00E971AE">
        <w:rPr>
          <w:rFonts w:cstheme="minorHAnsi"/>
        </w:rPr>
        <w:t>.” Quando flows perfectly to compliment the beat on “Tear It Down” as he raps about his lifestyle</w:t>
      </w:r>
      <w:r>
        <w:rPr>
          <w:rFonts w:cstheme="minorHAnsi"/>
        </w:rPr>
        <w:t xml:space="preserve">. </w:t>
      </w:r>
      <w:r w:rsidRPr="00E971AE">
        <w:rPr>
          <w:rFonts w:cstheme="minorHAnsi"/>
        </w:rPr>
        <w:t>His vocals provide a more mature sound than his fans are used to – showing the world that he has evolved over the years</w:t>
      </w:r>
      <w:r>
        <w:rPr>
          <w:rFonts w:cstheme="minorHAnsi"/>
        </w:rPr>
        <w:t xml:space="preserve">. “Tear It Down” is accompanied by a companion </w:t>
      </w:r>
      <w:hyperlink r:id="rId15" w:history="1">
        <w:r w:rsidRPr="00946193">
          <w:rPr>
            <w:rStyle w:val="Hyperlink"/>
            <w:rFonts w:cstheme="minorHAnsi"/>
            <w:b/>
            <w:bCs/>
          </w:rPr>
          <w:t>visual</w:t>
        </w:r>
      </w:hyperlink>
      <w:r>
        <w:rPr>
          <w:rFonts w:cstheme="minorHAnsi"/>
        </w:rPr>
        <w:t xml:space="preserve"> </w:t>
      </w:r>
      <w:r w:rsidR="003D2306">
        <w:rPr>
          <w:rFonts w:cstheme="minorHAnsi"/>
        </w:rPr>
        <w:t>available for streaming now.</w:t>
      </w:r>
      <w:r>
        <w:rPr>
          <w:rFonts w:cstheme="minorHAnsi"/>
        </w:rPr>
        <w:t xml:space="preserve"> The single serves as a follow</w:t>
      </w:r>
      <w:r w:rsidR="00B74E6F">
        <w:rPr>
          <w:rFonts w:cstheme="minorHAnsi"/>
        </w:rPr>
        <w:t>-</w:t>
      </w:r>
      <w:r>
        <w:rPr>
          <w:rFonts w:cstheme="minorHAnsi"/>
        </w:rPr>
        <w:t>up to the “</w:t>
      </w:r>
      <w:hyperlink r:id="rId16" w:history="1">
        <w:r w:rsidRPr="00F3471A">
          <w:rPr>
            <w:rStyle w:val="Hyperlink"/>
            <w:rFonts w:cstheme="minorHAnsi"/>
          </w:rPr>
          <w:t>Me First</w:t>
        </w:r>
      </w:hyperlink>
      <w:r>
        <w:rPr>
          <w:rFonts w:cstheme="minorHAnsi"/>
        </w:rPr>
        <w:t>”</w:t>
      </w:r>
      <w:r w:rsidR="00F3471A">
        <w:rPr>
          <w:rFonts w:cstheme="minorHAnsi"/>
        </w:rPr>
        <w:t xml:space="preserve"> with the visual now </w:t>
      </w:r>
      <w:r w:rsidR="003D2306">
        <w:rPr>
          <w:rFonts w:cstheme="minorHAnsi"/>
        </w:rPr>
        <w:t>boasting</w:t>
      </w:r>
      <w:r w:rsidR="00F3471A">
        <w:rPr>
          <w:rFonts w:cstheme="minorHAnsi"/>
        </w:rPr>
        <w:t xml:space="preserve"> </w:t>
      </w:r>
      <w:r w:rsidR="00F3471A" w:rsidRPr="00F3471A">
        <w:rPr>
          <w:rFonts w:cstheme="minorHAnsi"/>
          <w:b/>
          <w:bCs/>
        </w:rPr>
        <w:t>1M</w:t>
      </w:r>
      <w:r w:rsidR="003D2306">
        <w:rPr>
          <w:rFonts w:cstheme="minorHAnsi"/>
          <w:b/>
          <w:bCs/>
        </w:rPr>
        <w:t>+</w:t>
      </w:r>
      <w:r w:rsidR="00F3471A">
        <w:rPr>
          <w:rFonts w:cstheme="minorHAnsi"/>
        </w:rPr>
        <w:t xml:space="preserve"> views. </w:t>
      </w:r>
      <w:r w:rsidR="00665B52">
        <w:rPr>
          <w:rFonts w:cstheme="minorHAnsi"/>
        </w:rPr>
        <w:t xml:space="preserve">Quando also shared the trailer for his upcoming album documentary available to view </w:t>
      </w:r>
      <w:hyperlink r:id="rId17" w:history="1">
        <w:r w:rsidR="00665B52" w:rsidRPr="00665B52">
          <w:rPr>
            <w:rStyle w:val="Hyperlink"/>
            <w:rFonts w:cstheme="minorHAnsi"/>
            <w:b/>
            <w:bCs/>
          </w:rPr>
          <w:t>HERE</w:t>
        </w:r>
      </w:hyperlink>
      <w:r w:rsidR="00665B52">
        <w:rPr>
          <w:rFonts w:cstheme="minorHAnsi"/>
        </w:rPr>
        <w:t>.</w:t>
      </w:r>
    </w:p>
    <w:p w14:paraId="6F57EE0D" w14:textId="59133DC9" w:rsidR="003D2306" w:rsidRDefault="00733539" w:rsidP="00733539">
      <w:pPr>
        <w:jc w:val="center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523640A7" wp14:editId="56D5165C">
            <wp:extent cx="4025900" cy="2257687"/>
            <wp:effectExtent l="0" t="0" r="0" b="9525"/>
            <wp:docPr id="1" name="Picture 1" descr="A picture containing outdoor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, pers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720" cy="2262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59D55" w14:textId="72281599" w:rsidR="003D2306" w:rsidRDefault="003D2306" w:rsidP="00C44A62">
      <w:pPr>
        <w:spacing w:after="0" w:line="240" w:lineRule="auto"/>
        <w:jc w:val="center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i/>
          <w:iCs/>
          <w:u w:val="single"/>
        </w:rPr>
        <w:t xml:space="preserve">RECOVERY </w:t>
      </w:r>
      <w:r>
        <w:rPr>
          <w:rFonts w:cstheme="minorHAnsi"/>
          <w:b/>
          <w:bCs/>
          <w:u w:val="single"/>
        </w:rPr>
        <w:t>TRACKLIST</w:t>
      </w:r>
    </w:p>
    <w:p w14:paraId="6A207893" w14:textId="77777777" w:rsidR="00AA6D65" w:rsidRDefault="00AA6D65" w:rsidP="00C44A62">
      <w:pPr>
        <w:spacing w:after="0" w:line="240" w:lineRule="auto"/>
        <w:jc w:val="center"/>
        <w:rPr>
          <w:rFonts w:cstheme="minorHAnsi"/>
          <w:b/>
          <w:bCs/>
          <w:u w:val="single"/>
        </w:rPr>
      </w:pPr>
    </w:p>
    <w:p w14:paraId="1AE0B1EC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50</w:t>
      </w:r>
    </w:p>
    <w:p w14:paraId="39166016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Blame</w:t>
      </w:r>
    </w:p>
    <w:p w14:paraId="2A70EC0F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Lost Ones</w:t>
      </w:r>
    </w:p>
    <w:p w14:paraId="491CBA8A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Me First</w:t>
      </w:r>
    </w:p>
    <w:p w14:paraId="6E2D17B9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Plenty Muscle</w:t>
      </w:r>
    </w:p>
    <w:p w14:paraId="52F3FB02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Speeding</w:t>
      </w:r>
    </w:p>
    <w:p w14:paraId="74F15DA8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Cut You Off</w:t>
      </w:r>
    </w:p>
    <w:p w14:paraId="6AA2DF61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Tear It Down</w:t>
      </w:r>
    </w:p>
    <w:p w14:paraId="05607511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Vision</w:t>
      </w:r>
    </w:p>
    <w:p w14:paraId="6077C512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Where Would I Be</w:t>
      </w:r>
    </w:p>
    <w:p w14:paraId="6DD030B5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Heartaches</w:t>
      </w:r>
    </w:p>
    <w:p w14:paraId="66E9828B" w14:textId="5B6B9BDF" w:rsidR="003D2306" w:rsidRPr="00697EE7" w:rsidRDefault="00946193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 xml:space="preserve">R.I.P. Phat </w:t>
      </w:r>
      <w:proofErr w:type="spellStart"/>
      <w:r w:rsidRPr="00697EE7">
        <w:rPr>
          <w:rFonts w:eastAsia="Times New Roman"/>
        </w:rPr>
        <w:t>Phat</w:t>
      </w:r>
      <w:proofErr w:type="spellEnd"/>
    </w:p>
    <w:p w14:paraId="2741F2D4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From The Bottom</w:t>
      </w:r>
    </w:p>
    <w:p w14:paraId="280D6ACF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Counting Bands</w:t>
      </w:r>
    </w:p>
    <w:p w14:paraId="25C75F18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I Admit</w:t>
      </w:r>
    </w:p>
    <w:p w14:paraId="6C97D1AA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Long Live Pabb</w:t>
      </w:r>
    </w:p>
    <w:p w14:paraId="17535E92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Nightmare</w:t>
      </w:r>
    </w:p>
    <w:p w14:paraId="745FCB98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No Scale</w:t>
      </w:r>
    </w:p>
    <w:p w14:paraId="1A128E24" w14:textId="77777777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Forever 16</w:t>
      </w:r>
    </w:p>
    <w:p w14:paraId="2D34EB3D" w14:textId="6322CD8C" w:rsidR="003D2306" w:rsidRPr="00697EE7" w:rsidRDefault="003D2306" w:rsidP="00697EE7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rFonts w:eastAsia="Times New Roman"/>
        </w:rPr>
      </w:pPr>
      <w:r w:rsidRPr="00697EE7">
        <w:rPr>
          <w:rFonts w:eastAsia="Times New Roman"/>
        </w:rPr>
        <w:t>Give Me A Sign with YoungBoy Never Broke Again</w:t>
      </w:r>
    </w:p>
    <w:p w14:paraId="11E07E79" w14:textId="77777777" w:rsidR="00B929CC" w:rsidRPr="00112994" w:rsidRDefault="00B929CC" w:rsidP="00C44A62">
      <w:pPr>
        <w:spacing w:after="0" w:line="240" w:lineRule="auto"/>
        <w:ind w:left="360"/>
        <w:jc w:val="center"/>
        <w:rPr>
          <w:rFonts w:eastAsia="Times New Roman"/>
        </w:rPr>
      </w:pPr>
    </w:p>
    <w:p w14:paraId="3B777B19" w14:textId="520FE17F" w:rsidR="00E971AE" w:rsidRPr="00F20699" w:rsidRDefault="00E971AE" w:rsidP="00E971AE">
      <w:pPr>
        <w:jc w:val="center"/>
        <w:rPr>
          <w:rFonts w:cstheme="minorHAnsi"/>
        </w:rPr>
      </w:pPr>
      <w:r w:rsidRPr="00F20699">
        <w:rPr>
          <w:rFonts w:cstheme="minorHAnsi"/>
        </w:rPr>
        <w:t># # #</w:t>
      </w:r>
    </w:p>
    <w:p w14:paraId="5DC0B3F4" w14:textId="7BD870EF" w:rsidR="003C67EA" w:rsidRPr="00BA29F3" w:rsidRDefault="00BA29F3" w:rsidP="00BA29F3">
      <w:pPr>
        <w:pStyle w:val="paragraph"/>
        <w:shd w:val="clear" w:color="auto" w:fill="FFFFFF" w:themeFill="background1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</w:pPr>
      <w:r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shd w:val="clear" w:color="auto" w:fill="FFFFFF"/>
        </w:rPr>
        <w:t>QUANDO RONDO</w:t>
      </w:r>
    </w:p>
    <w:p w14:paraId="537918E4" w14:textId="77777777" w:rsidR="00C94BCE" w:rsidRDefault="00C94BCE" w:rsidP="00B525E3">
      <w:pPr>
        <w:spacing w:after="0" w:line="240" w:lineRule="auto"/>
        <w:jc w:val="both"/>
        <w:rPr>
          <w:rFonts w:cstheme="minorHAnsi"/>
        </w:rPr>
      </w:pPr>
    </w:p>
    <w:p w14:paraId="42222C40" w14:textId="385A15DE" w:rsidR="003C67EA" w:rsidRPr="00A81570" w:rsidRDefault="003C67EA" w:rsidP="00A81570">
      <w:pPr>
        <w:spacing w:after="0" w:line="240" w:lineRule="auto"/>
        <w:jc w:val="both"/>
        <w:rPr>
          <w:rFonts w:cstheme="minorHAnsi"/>
        </w:rPr>
      </w:pPr>
      <w:r w:rsidRPr="00464552">
        <w:rPr>
          <w:rFonts w:cstheme="minorHAnsi"/>
        </w:rPr>
        <w:t xml:space="preserve">Quando Rondo cements his legacy in ironclad bars and hazy hooks, building out a prolific body of work meant to last. The platinum Savannah, GA rapper spits with classic dexterity as he spouts off modern melodies with emotional precision and a head-nodding bounce. Since 2017, he has consistently amplified the spirit of the streets throughout the mainstream on his own terms, translating the struggles of Savannah </w:t>
      </w:r>
      <w:r w:rsidRPr="00464552">
        <w:rPr>
          <w:rFonts w:cstheme="minorHAnsi"/>
          <w:i/>
          <w:iCs/>
        </w:rPr>
        <w:t>(and hoods everywhere)</w:t>
      </w:r>
      <w:r w:rsidRPr="00464552">
        <w:rPr>
          <w:rFonts w:cstheme="minorHAnsi"/>
        </w:rPr>
        <w:t xml:space="preserve"> into a dynamic documentary-style sound. Along the way, he logged a </w:t>
      </w:r>
      <w:r w:rsidR="00A81570">
        <w:rPr>
          <w:rFonts w:cstheme="minorHAnsi"/>
        </w:rPr>
        <w:t>flurry</w:t>
      </w:r>
      <w:r w:rsidRPr="00464552">
        <w:rPr>
          <w:rFonts w:cstheme="minorHAnsi"/>
        </w:rPr>
        <w:t xml:space="preserve"> of platinum singles </w:t>
      </w:r>
      <w:r w:rsidR="00A81570">
        <w:rPr>
          <w:rFonts w:cstheme="minorHAnsi"/>
        </w:rPr>
        <w:t xml:space="preserve">including </w:t>
      </w:r>
      <w:r w:rsidRPr="00464552">
        <w:rPr>
          <w:rFonts w:cstheme="minorHAnsi"/>
        </w:rPr>
        <w:t>“ABG</w:t>
      </w:r>
      <w:r w:rsidR="00A81570">
        <w:rPr>
          <w:rFonts w:cstheme="minorHAnsi"/>
        </w:rPr>
        <w:t>,</w:t>
      </w:r>
      <w:r w:rsidRPr="00464552">
        <w:rPr>
          <w:rFonts w:cstheme="minorHAnsi"/>
        </w:rPr>
        <w:t>” “I Remember” [feat. Lil Baby], “Imperfect Flower,”</w:t>
      </w:r>
      <w:r w:rsidR="00A81570">
        <w:rPr>
          <w:rFonts w:cstheme="minorHAnsi"/>
        </w:rPr>
        <w:t xml:space="preserve"> </w:t>
      </w:r>
      <w:r w:rsidRPr="00464552">
        <w:rPr>
          <w:rFonts w:cstheme="minorHAnsi"/>
        </w:rPr>
        <w:t xml:space="preserve">and YoungBoy Never Broke Again’s “I Am Who They Say I Am” with Kevin Gates. In between a string of critically </w:t>
      </w:r>
      <w:r w:rsidRPr="00464552">
        <w:rPr>
          <w:rFonts w:cstheme="minorHAnsi"/>
        </w:rPr>
        <w:lastRenderedPageBreak/>
        <w:t xml:space="preserve">acclaimed mixtapes and sold-out tour dates, he served up his 2020 full-length debut album, </w:t>
      </w:r>
      <w:r w:rsidRPr="00464552">
        <w:rPr>
          <w:rFonts w:cstheme="minorHAnsi"/>
          <w:i/>
          <w:iCs/>
        </w:rPr>
        <w:t>QPac</w:t>
      </w:r>
      <w:r w:rsidRPr="00464552">
        <w:rPr>
          <w:rFonts w:cstheme="minorHAnsi"/>
        </w:rPr>
        <w:t xml:space="preserve">, and bowed in the Top 25 of the </w:t>
      </w:r>
      <w:r w:rsidRPr="00464552">
        <w:rPr>
          <w:rFonts w:cstheme="minorHAnsi"/>
          <w:i/>
          <w:iCs/>
        </w:rPr>
        <w:t>Billboard</w:t>
      </w:r>
      <w:r w:rsidRPr="00464552">
        <w:rPr>
          <w:rFonts w:cstheme="minorHAnsi"/>
        </w:rPr>
        <w:t xml:space="preserve"> Top 200. </w:t>
      </w:r>
    </w:p>
    <w:p w14:paraId="130F92C7" w14:textId="77777777" w:rsidR="00E971AE" w:rsidRPr="00464552" w:rsidRDefault="00E971AE" w:rsidP="00B525E3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</w:p>
    <w:p w14:paraId="577EA8CB" w14:textId="1485B33A" w:rsidR="00E971AE" w:rsidRPr="00464552" w:rsidRDefault="00E971AE" w:rsidP="00B525E3">
      <w:pPr>
        <w:pStyle w:val="paragraph"/>
        <w:shd w:val="clear" w:color="auto" w:fill="FFFFFF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Quando officially kicked off his busy 2022 with the previously released single, “</w:t>
      </w:r>
      <w:hyperlink r:id="rId19" w:history="1">
        <w:r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Dead Wrong</w:t>
        </w:r>
      </w:hyperlink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” available for streaming and download </w:t>
      </w:r>
      <w:hyperlink r:id="rId20" w:tgtFrame="_blank" w:history="1">
        <w:r w:rsidRPr="00464552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; an official music video is streaming </w:t>
      </w:r>
      <w:hyperlink r:id="rId21" w:tgtFrame="_blank" w:history="1">
        <w:r w:rsidRPr="00464552">
          <w:rPr>
            <w:rStyle w:val="normaltextrun"/>
            <w:rFonts w:asciiTheme="minorHAnsi" w:hAnsiTheme="minorHAnsi" w:cstheme="minorHAnsi"/>
            <w:color w:val="0563C1"/>
            <w:sz w:val="22"/>
            <w:szCs w:val="22"/>
            <w:u w:val="single"/>
          </w:rPr>
          <w:t>HERE</w:t>
        </w:r>
      </w:hyperlink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“Give Me A Sign (Feat. YoungBoy Never Broke Again)” continued the rising star’s high-volume year, following such recently released tracks as “Cream Soda,” “It’s On,” “</w:t>
      </w:r>
      <w:hyperlink r:id="rId22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War Baby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3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24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4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10.27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5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Six-0 Business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,” “</w:t>
      </w:r>
      <w:hyperlink r:id="rId26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Jakiyah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” and his recent guest verse on YoungBoy Never Broke Again’s “</w:t>
      </w:r>
      <w:hyperlink r:id="rId27" w:history="1">
        <w:r w:rsidR="008F7709" w:rsidRPr="00464552">
          <w:rPr>
            <w:rStyle w:val="Hyperlink"/>
            <w:rFonts w:asciiTheme="minorHAnsi" w:hAnsiTheme="minorHAnsi" w:cstheme="minorHAnsi"/>
            <w:sz w:val="22"/>
            <w:szCs w:val="22"/>
          </w:rPr>
          <w:t>Gangsta (Ft. Quando Rondo)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 xml:space="preserve">” – the only feature on YoungBoy’s chart-topping 2022 mixtape, </w:t>
      </w:r>
      <w:hyperlink r:id="rId28" w:history="1">
        <w:r w:rsidR="008F7709" w:rsidRPr="00464552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COLORS</w:t>
        </w:r>
      </w:hyperlink>
      <w:r w:rsidR="008F7709" w:rsidRPr="00464552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BC41C0"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fter a flurry of single releases throughout the year, Quando ended his 2022 in a major way with the release of </w:t>
      </w:r>
      <w:r w:rsidR="00F50B04"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collab mixtape with YoungBoy, entitled </w:t>
      </w:r>
      <w:hyperlink r:id="rId29" w:history="1">
        <w:r w:rsidRPr="00464552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3860</w:t>
        </w:r>
      </w:hyperlink>
      <w:r w:rsidRPr="00464552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>.</w:t>
      </w:r>
      <w:r w:rsidR="00BC41C0" w:rsidRPr="00464552">
        <w:rPr>
          <w:rStyle w:val="normaltextrun"/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</w:t>
      </w:r>
      <w:r w:rsidR="00BC41C0"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o kick off 2023, the rap phenom brought </w:t>
      </w:r>
      <w:r w:rsidR="0066078D"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new energy </w:t>
      </w:r>
      <w:r w:rsidR="00127115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o</w:t>
      </w:r>
      <w:r w:rsidR="0066078D" w:rsidRPr="0046455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he first single from his upcoming album, “Me First,” </w:t>
      </w:r>
      <w:r w:rsidR="00BA29F3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aking fans back to the early days of his career.</w:t>
      </w:r>
    </w:p>
    <w:p w14:paraId="311E5F0B" w14:textId="4DFDAE08" w:rsidR="00E971AE" w:rsidRDefault="00E971AE" w:rsidP="00E971AE">
      <w:pPr>
        <w:rPr>
          <w:rFonts w:cstheme="minorHAnsi"/>
        </w:rPr>
      </w:pPr>
    </w:p>
    <w:p w14:paraId="180A3DF4" w14:textId="019CDBC6" w:rsidR="00F3471A" w:rsidRDefault="00C94BCE" w:rsidP="0005261C">
      <w:pPr>
        <w:spacing w:after="0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9A7F4B2" wp14:editId="6C6903D4">
            <wp:extent cx="2444750" cy="3667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460" cy="36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A8AE" w14:textId="27550E06" w:rsidR="00C94BCE" w:rsidRDefault="00000000" w:rsidP="0005261C">
      <w:pPr>
        <w:spacing w:after="0" w:line="240" w:lineRule="auto"/>
        <w:jc w:val="center"/>
        <w:rPr>
          <w:rFonts w:cstheme="minorHAnsi"/>
        </w:rPr>
      </w:pPr>
      <w:hyperlink r:id="rId31" w:history="1">
        <w:r w:rsidR="00C94BCE" w:rsidRPr="00A5545D">
          <w:rPr>
            <w:rStyle w:val="Hyperlink"/>
            <w:rFonts w:cstheme="minorHAnsi"/>
          </w:rPr>
          <w:t xml:space="preserve">DOWNLOAD </w:t>
        </w:r>
        <w:r w:rsidR="0005261C" w:rsidRPr="00A5545D">
          <w:rPr>
            <w:rStyle w:val="Hyperlink"/>
            <w:rFonts w:cstheme="minorHAnsi"/>
          </w:rPr>
          <w:t>HI-RES PHOTOS</w:t>
        </w:r>
      </w:hyperlink>
    </w:p>
    <w:p w14:paraId="46239501" w14:textId="06F95BAE" w:rsidR="0005261C" w:rsidRDefault="0005261C" w:rsidP="0005261C">
      <w:pPr>
        <w:spacing w:after="0" w:line="240" w:lineRule="auto"/>
        <w:jc w:val="center"/>
        <w:rPr>
          <w:rFonts w:cstheme="minorHAnsi"/>
        </w:rPr>
      </w:pPr>
      <w:r w:rsidRPr="00B525E3">
        <w:rPr>
          <w:rFonts w:cstheme="minorHAnsi"/>
          <w:b/>
          <w:bCs/>
        </w:rPr>
        <w:t>CREDIT:</w:t>
      </w:r>
      <w:r>
        <w:rPr>
          <w:rFonts w:cstheme="minorHAnsi"/>
        </w:rPr>
        <w:t xml:space="preserve"> JIMMY FONTAINE</w:t>
      </w:r>
    </w:p>
    <w:p w14:paraId="4DD2D227" w14:textId="77777777" w:rsidR="0005261C" w:rsidRPr="00F20699" w:rsidRDefault="0005261C" w:rsidP="0005261C">
      <w:pPr>
        <w:spacing w:after="0" w:line="240" w:lineRule="auto"/>
        <w:jc w:val="center"/>
        <w:rPr>
          <w:rFonts w:cstheme="minorHAnsi"/>
        </w:rPr>
      </w:pPr>
    </w:p>
    <w:p w14:paraId="75310707" w14:textId="6D4CAECD" w:rsidR="00E971AE" w:rsidRPr="00B525E3" w:rsidRDefault="00E971AE" w:rsidP="00E971A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  <w:u w:val="single"/>
        </w:rPr>
      </w:pPr>
      <w:r w:rsidRPr="00B525E3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CONNECT WITH QUANDO RONDO</w:t>
      </w:r>
    </w:p>
    <w:p w14:paraId="74E7962B" w14:textId="79E4C182" w:rsidR="00E971AE" w:rsidRPr="00F20699" w:rsidRDefault="00000000" w:rsidP="00E971A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hyperlink r:id="rId32" w:tgtFrame="_blank" w:history="1">
        <w:r w:rsidR="00E971AE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OFFICIAL</w:t>
        </w:r>
      </w:hyperlink>
      <w:r w:rsidR="00E971AE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| </w:t>
      </w:r>
      <w:hyperlink r:id="rId33" w:tgtFrame="_blank" w:history="1">
        <w:r w:rsidR="00E971AE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INSTAGRAM</w:t>
        </w:r>
      </w:hyperlink>
      <w:r w:rsidR="00E971AE" w:rsidRPr="00B525E3">
        <w:rPr>
          <w:rStyle w:val="normaltextrun"/>
          <w:rFonts w:asciiTheme="minorHAnsi" w:hAnsiTheme="minorHAnsi" w:cstheme="minorHAnsi"/>
          <w:color w:val="000000"/>
          <w:sz w:val="22"/>
          <w:szCs w:val="22"/>
          <w:u w:val="single"/>
        </w:rPr>
        <w:t xml:space="preserve"> </w:t>
      </w:r>
      <w:r w:rsidR="00E971AE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| </w:t>
      </w:r>
      <w:hyperlink r:id="rId34" w:tgtFrame="_blank" w:history="1">
        <w:r w:rsidR="00E971AE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TWITTER</w:t>
        </w:r>
      </w:hyperlink>
      <w:r w:rsidR="00E971AE" w:rsidRPr="00F20699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r w:rsidR="00E971AE" w:rsidRPr="00F20699">
        <w:rPr>
          <w:rStyle w:val="normaltextrun"/>
          <w:rFonts w:asciiTheme="minorHAnsi" w:hAnsiTheme="minorHAnsi" w:cstheme="minorHAnsi"/>
          <w:sz w:val="22"/>
          <w:szCs w:val="22"/>
        </w:rPr>
        <w:t>|</w:t>
      </w:r>
      <w:r w:rsidR="00E971AE" w:rsidRPr="00F20699">
        <w:rPr>
          <w:rStyle w:val="normaltextrun"/>
          <w:rFonts w:asciiTheme="minorHAnsi" w:hAnsiTheme="minorHAnsi" w:cstheme="minorHAnsi"/>
          <w:color w:val="0000FF"/>
          <w:sz w:val="22"/>
          <w:szCs w:val="22"/>
        </w:rPr>
        <w:t xml:space="preserve"> </w:t>
      </w:r>
      <w:hyperlink r:id="rId35" w:tgtFrame="_blank" w:history="1">
        <w:r w:rsidR="00E971AE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FACEBOOK</w:t>
        </w:r>
      </w:hyperlink>
      <w:r w:rsidR="00E971AE" w:rsidRPr="00F20699">
        <w:rPr>
          <w:rStyle w:val="normaltextrun"/>
          <w:rFonts w:asciiTheme="minorHAnsi" w:hAnsiTheme="minorHAnsi" w:cstheme="minorHAnsi"/>
          <w:color w:val="2E74B5" w:themeColor="accent5" w:themeShade="BF"/>
          <w:sz w:val="22"/>
          <w:szCs w:val="22"/>
        </w:rPr>
        <w:t xml:space="preserve"> </w:t>
      </w:r>
      <w:r w:rsidR="00E971AE"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|</w:t>
      </w:r>
      <w:r w:rsidR="00E971AE" w:rsidRPr="00F20699">
        <w:rPr>
          <w:rFonts w:asciiTheme="minorHAnsi" w:hAnsiTheme="minorHAnsi" w:cstheme="minorHAnsi"/>
          <w:sz w:val="22"/>
          <w:szCs w:val="22"/>
        </w:rPr>
        <w:t xml:space="preserve"> </w:t>
      </w:r>
      <w:hyperlink r:id="rId36" w:tgtFrame="_blank" w:history="1">
        <w:r w:rsidR="00E971AE" w:rsidRPr="00B525E3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YOUTUBE</w:t>
        </w:r>
      </w:hyperlink>
    </w:p>
    <w:p w14:paraId="7378EEEC" w14:textId="77777777" w:rsidR="00E971AE" w:rsidRPr="00F20699" w:rsidRDefault="00E971AE" w:rsidP="00E971A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F20699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      </w:t>
      </w:r>
    </w:p>
    <w:p w14:paraId="0172C4F5" w14:textId="6E94B02E" w:rsidR="00E971AE" w:rsidRPr="00B525E3" w:rsidRDefault="00E971AE" w:rsidP="00E971A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  <w:u w:val="single"/>
        </w:rPr>
      </w:pPr>
      <w:r w:rsidRPr="00B525E3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FOR ALL PRESS INQUIRIES, PLEASE CONTACT:</w:t>
      </w:r>
    </w:p>
    <w:p w14:paraId="2AFA89CD" w14:textId="77777777" w:rsidR="00E971AE" w:rsidRPr="00F20699" w:rsidRDefault="00000000" w:rsidP="00E971AE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2E74B5" w:themeColor="accent5" w:themeShade="BF"/>
          <w:sz w:val="22"/>
          <w:szCs w:val="22"/>
          <w:u w:val="single"/>
        </w:rPr>
      </w:pPr>
      <w:hyperlink r:id="rId37" w:tgtFrame="_blank" w:history="1">
        <w:r w:rsidR="00E971AE" w:rsidRPr="00F20699">
          <w:rPr>
            <w:rStyle w:val="normaltextrun"/>
            <w:rFonts w:asciiTheme="minorHAnsi" w:hAnsiTheme="minorHAnsi" w:cstheme="minorHAnsi"/>
            <w:color w:val="2E74B5" w:themeColor="accent5" w:themeShade="BF"/>
            <w:sz w:val="22"/>
            <w:szCs w:val="22"/>
            <w:u w:val="single"/>
          </w:rPr>
          <w:t>ARIANA.WHITE@ATLANTICRECORDS.COM</w:t>
        </w:r>
      </w:hyperlink>
    </w:p>
    <w:p w14:paraId="1C106803" w14:textId="77777777" w:rsidR="00A5130B" w:rsidRDefault="00A5130B"/>
    <w:sectPr w:rsidR="00A51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F0D94"/>
    <w:multiLevelType w:val="hybridMultilevel"/>
    <w:tmpl w:val="494094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7E1FA7"/>
    <w:multiLevelType w:val="multilevel"/>
    <w:tmpl w:val="091A8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6B4058"/>
    <w:multiLevelType w:val="multilevel"/>
    <w:tmpl w:val="6FFED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0019807">
    <w:abstractNumId w:val="1"/>
  </w:num>
  <w:num w:numId="2" w16cid:durableId="1741446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7534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wNDQ3NTcyNTS1sDBX0lEKTi0uzszPAykwrQUAGM6twiwAAAA="/>
  </w:docVars>
  <w:rsids>
    <w:rsidRoot w:val="00E971AE"/>
    <w:rsid w:val="00027CAB"/>
    <w:rsid w:val="0005261C"/>
    <w:rsid w:val="000669BC"/>
    <w:rsid w:val="000A4E22"/>
    <w:rsid w:val="00112994"/>
    <w:rsid w:val="00127115"/>
    <w:rsid w:val="00131246"/>
    <w:rsid w:val="002935CA"/>
    <w:rsid w:val="002C2188"/>
    <w:rsid w:val="003147CB"/>
    <w:rsid w:val="00370BDC"/>
    <w:rsid w:val="003C67EA"/>
    <w:rsid w:val="003D2306"/>
    <w:rsid w:val="0042543B"/>
    <w:rsid w:val="00433EA4"/>
    <w:rsid w:val="00464552"/>
    <w:rsid w:val="004C7DFB"/>
    <w:rsid w:val="004E57BD"/>
    <w:rsid w:val="004F155F"/>
    <w:rsid w:val="005D5EA4"/>
    <w:rsid w:val="0066078D"/>
    <w:rsid w:val="00665B52"/>
    <w:rsid w:val="00697EE7"/>
    <w:rsid w:val="00721A13"/>
    <w:rsid w:val="00733539"/>
    <w:rsid w:val="00751782"/>
    <w:rsid w:val="00854DFD"/>
    <w:rsid w:val="008F7709"/>
    <w:rsid w:val="00946193"/>
    <w:rsid w:val="0097613E"/>
    <w:rsid w:val="009D36A5"/>
    <w:rsid w:val="00A5130B"/>
    <w:rsid w:val="00A5545D"/>
    <w:rsid w:val="00A81570"/>
    <w:rsid w:val="00AA6D65"/>
    <w:rsid w:val="00B525E3"/>
    <w:rsid w:val="00B71233"/>
    <w:rsid w:val="00B74E6F"/>
    <w:rsid w:val="00B772A3"/>
    <w:rsid w:val="00B929CC"/>
    <w:rsid w:val="00BA29F3"/>
    <w:rsid w:val="00BC41C0"/>
    <w:rsid w:val="00BD6C60"/>
    <w:rsid w:val="00C02048"/>
    <w:rsid w:val="00C44A62"/>
    <w:rsid w:val="00C937A4"/>
    <w:rsid w:val="00C94177"/>
    <w:rsid w:val="00C94BCE"/>
    <w:rsid w:val="00E27CFC"/>
    <w:rsid w:val="00E57B94"/>
    <w:rsid w:val="00E923FF"/>
    <w:rsid w:val="00E971AE"/>
    <w:rsid w:val="00EB15E7"/>
    <w:rsid w:val="00F3471A"/>
    <w:rsid w:val="00F50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7FB1C"/>
  <w15:chartTrackingRefBased/>
  <w15:docId w15:val="{2C2903BD-E418-4398-B5B5-BA0D16D76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1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9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971AE"/>
  </w:style>
  <w:style w:type="character" w:customStyle="1" w:styleId="eop">
    <w:name w:val="eop"/>
    <w:basedOn w:val="DefaultParagraphFont"/>
    <w:rsid w:val="00E971AE"/>
  </w:style>
  <w:style w:type="character" w:styleId="Hyperlink">
    <w:name w:val="Hyperlink"/>
    <w:basedOn w:val="DefaultParagraphFont"/>
    <w:uiPriority w:val="99"/>
    <w:unhideWhenUsed/>
    <w:rsid w:val="00E971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71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461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61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61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61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619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97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quando.lnk.to/TearItDownVideo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nam04.safelinks.protection.outlook.com/?url=https%3A%2F%2Fyoutu.be%2F64M7-D-xKsw&amp;data=05%7C01%7CChevon.DeShields%40atlanticrecords.com%7Ca138f8e14c43432f3d5208db2005bd4e%7C8367939002ec4ba1ad3d69da3fdd637e%7C0%7C0%7C638138981248903926%7CUnknown%7CTWFpbGZsb3d8eyJWIjoiMC4wLjAwMDAiLCJQIjoiV2luMzIiLCJBTiI6Ik1haWwiLCJXVCI6Mn0%3D%7C3000%7C%7C%7C&amp;sdata=Bi0uJu4I49DJR5HF%2FKRUsZNEXPeqg9biNKxNUoM4RRo%3D&amp;reserved=0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quandorondo.lnk.to/DeadWrongVideo" TargetMode="External"/><Relationship Id="rId34" Type="http://schemas.openxmlformats.org/officeDocument/2006/relationships/hyperlink" Target="https://nam04.safelinks.protection.outlook.com/?url=https%3A%2F%2Fwww.twitter.com%2Fquando_rondo&amp;data=04%7C01%7CDeborah.Coker%40atlanticrecords.com%7Cb4a043fd446241eb544008d9aea351ed%7C8367939002ec4ba1ad3d69da3fdd637e%7C0%7C0%7C637732838740631518%7CUnknown%7CTWFpbGZsb3d8eyJWIjoiMC4wLjAwMDAiLCJQIjoiV2luMzIiLCJBTiI6Ik1haWwiLCJXVCI6Mn0%3D%7C3000&amp;sdata=o1YfRZTL7NGkx%2BQ3OQRZAbYDgXAIXSihFXRQoWE45ws%3D&amp;reserved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arnermusicgroup.app.box.com/s/1o51kq91psl9k7nrajeh7qinffywsrmv" TargetMode="External"/><Relationship Id="rId17" Type="http://schemas.openxmlformats.org/officeDocument/2006/relationships/hyperlink" Target="https://www.instagram.com/p/CpltQmuAjnl/" TargetMode="External"/><Relationship Id="rId25" Type="http://schemas.openxmlformats.org/officeDocument/2006/relationships/hyperlink" Target="https://nam04.safelinks.protection.outlook.com/?url=https%3A%2F%2Fquandorondo.lnk.to%2FSix-0Business&amp;data=05%7C01%7CChevon.DeShields%40atlanticrecords.com%7Ca138f8e14c43432f3d5208db2005bd4e%7C8367939002ec4ba1ad3d69da3fdd637e%7C0%7C0%7C638138981248903926%7CUnknown%7CTWFpbGZsb3d8eyJWIjoiMC4wLjAwMDAiLCJQIjoiV2luMzIiLCJBTiI6Ik1haWwiLCJXVCI6Mn0%3D%7C3000%7C%7C%7C&amp;sdata=GSP111WtJnPEc0HSf1eiun%2FKC0gLGY%2FeO1v8UnYuQyI%3D&amp;reserved=0" TargetMode="External"/><Relationship Id="rId33" Type="http://schemas.openxmlformats.org/officeDocument/2006/relationships/hyperlink" Target="https://nam04.safelinks.protection.outlook.com/?url=https%3A%2F%2Fwww.instagram.com%2Fquando_rondo&amp;data=04%7C01%7CDeborah.Coker%40atlanticrecords.com%7Cb4a043fd446241eb544008d9aea351ed%7C8367939002ec4ba1ad3d69da3fdd637e%7C0%7C0%7C637732838740621562%7CUnknown%7CTWFpbGZsb3d8eyJWIjoiMC4wLjAwMDAiLCJQIjoiV2luMzIiLCJBTiI6Ik1haWwiLCJXVCI6Mn0%3D%7C3000&amp;sdata=%2BH6BpGpaQgcA3IoUwiCuuupIUDtuB2fVz6NPmcxcElA%3D&amp;reserved=0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quando.lnk.to/MeFirstVideo" TargetMode="External"/><Relationship Id="rId20" Type="http://schemas.openxmlformats.org/officeDocument/2006/relationships/hyperlink" Target="https://quandorondo.lnk.to/DeadWrong" TargetMode="External"/><Relationship Id="rId29" Type="http://schemas.openxmlformats.org/officeDocument/2006/relationships/hyperlink" Target="https://quando.lnk.to/386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24" Type="http://schemas.openxmlformats.org/officeDocument/2006/relationships/hyperlink" Target="https://nam04.safelinks.protection.outlook.com/?url=https%3A%2F%2Fquandorondo.lnk.to%2F1027&amp;data=05%7C01%7CChevon.DeShields%40atlanticrecords.com%7Ca138f8e14c43432f3d5208db2005bd4e%7C8367939002ec4ba1ad3d69da3fdd637e%7C0%7C0%7C638138981248903926%7CUnknown%7CTWFpbGZsb3d8eyJWIjoiMC4wLjAwMDAiLCJQIjoiV2luMzIiLCJBTiI6Ik1haWwiLCJXVCI6Mn0%3D%7C3000%7C%7C%7C&amp;sdata=PvsAdohGso3qWUcbVPTWTfYv1JHgapdkzYHD88%2F2Pm0%3D&amp;reserved=0" TargetMode="External"/><Relationship Id="rId32" Type="http://schemas.openxmlformats.org/officeDocument/2006/relationships/hyperlink" Target="https://nam04.safelinks.protection.outlook.com/?url=http%3A%2F%2Fwww.quandorondoofficial.com%2F&amp;data=04%7C01%7CDeborah.Coker%40atlanticrecords.com%7Cb4a043fd446241eb544008d9aea351ed%7C8367939002ec4ba1ad3d69da3fdd637e%7C0%7C0%7C637732838740611604%7CUnknown%7CTWFpbGZsb3d8eyJWIjoiMC4wLjAwMDAiLCJQIjoiV2luMzIiLCJBTiI6Ik1haWwiLCJXVCI6Mn0%3D%7C3000&amp;sdata=fcRcxX6HAF4X5n1uzWMJjHdF97Bu5uAfSugemKPMarY%3D&amp;reserved=0" TargetMode="External"/><Relationship Id="rId37" Type="http://schemas.openxmlformats.org/officeDocument/2006/relationships/hyperlink" Target="mailto:ARIANA.WHITE@ATLANTICRECORDS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quando.lnk.to/TearItDownVideo" TargetMode="External"/><Relationship Id="rId23" Type="http://schemas.openxmlformats.org/officeDocument/2006/relationships/hyperlink" Target="https://nam04.safelinks.protection.outlook.com/?url=https%3A%2F%2Fwww.youtube.com%2Fwatch%3Fv%3DINebzHsPSNA&amp;data=05%7C01%7CChevon.DeShields%40atlanticrecords.com%7Ca138f8e14c43432f3d5208db2005bd4e%7C8367939002ec4ba1ad3d69da3fdd637e%7C0%7C0%7C638138981248903926%7CUnknown%7CTWFpbGZsb3d8eyJWIjoiMC4wLjAwMDAiLCJQIjoiV2luMzIiLCJBTiI6Ik1haWwiLCJXVCI6Mn0%3D%7C3000%7C%7C%7C&amp;sdata=VET5A9j%2BqxwY49kMXPxdoIgWOkwRjAQ%2FUEx62noBDtE%3D&amp;reserved=0" TargetMode="External"/><Relationship Id="rId28" Type="http://schemas.openxmlformats.org/officeDocument/2006/relationships/hyperlink" Target="https://nam04.safelinks.protection.outlook.com/?url=https%3A%2F%2Fyoungboy.lnk.to%2Fcolors&amp;data=05%7C01%7CChevon.DeShields%40atlanticrecords.com%7Ca138f8e14c43432f3d5208db2005bd4e%7C8367939002ec4ba1ad3d69da3fdd637e%7C0%7C0%7C638138981248903926%7CUnknown%7CTWFpbGZsb3d8eyJWIjoiMC4wLjAwMDAiLCJQIjoiV2luMzIiLCJBTiI6Ik1haWwiLCJXVCI6Mn0%3D%7C3000%7C%7C%7C&amp;sdata=r3KgTaeVRkOqIu190GjOMjzLNAF%2F7MOEqDtw%2B60md5M%3D&amp;reserved=0" TargetMode="External"/><Relationship Id="rId36" Type="http://schemas.openxmlformats.org/officeDocument/2006/relationships/hyperlink" Target="https://nam04.safelinks.protection.outlook.com/?url=https%3A%2F%2Fquandorondo.lnk.to%2FyoutubeAW&amp;data=04%7C01%7CDeborah.Coker%40atlanticrecords.com%7Cb4a043fd446241eb544008d9aea351ed%7C8367939002ec4ba1ad3d69da3fdd637e%7C0%7C0%7C637732838740641479%7CUnknown%7CTWFpbGZsb3d8eyJWIjoiMC4wLjAwMDAiLCJQIjoiV2luMzIiLCJBTiI6Ik1haWwiLCJXVCI6Mn0%3D%7C3000&amp;sdata=4nEcosGoBcdR2NT7%2BdC1uKwuBtKWzZ6AjfXQnsrtd7Y%3D&amp;reserved=0" TargetMode="External"/><Relationship Id="rId10" Type="http://schemas.openxmlformats.org/officeDocument/2006/relationships/hyperlink" Target="https://www.instagram.com/p/CpltQmuAjnl/" TargetMode="External"/><Relationship Id="rId19" Type="http://schemas.openxmlformats.org/officeDocument/2006/relationships/hyperlink" Target="https://quandorondo.lnk.to/DeadWrong" TargetMode="External"/><Relationship Id="rId31" Type="http://schemas.openxmlformats.org/officeDocument/2006/relationships/hyperlink" Target="https://warnermusicgroup.app.box.com/s/w2dxhzgsnvs86givbtmnlquzjcws0pg1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quando.lnk.to/MeFirstVideo" TargetMode="External"/><Relationship Id="rId14" Type="http://schemas.openxmlformats.org/officeDocument/2006/relationships/hyperlink" Target="https://quando.lnk.to/Recovery" TargetMode="External"/><Relationship Id="rId22" Type="http://schemas.openxmlformats.org/officeDocument/2006/relationships/hyperlink" Target="https://nam04.safelinks.protection.outlook.com/?url=https%3A%2F%2Fwww.youtube.com%2Fwatch%3Fv%3DEqKz4NKvByw&amp;data=05%7C01%7CChevon.DeShields%40atlanticrecords.com%7Ca138f8e14c43432f3d5208db2005bd4e%7C8367939002ec4ba1ad3d69da3fdd637e%7C0%7C0%7C638138981248903926%7CUnknown%7CTWFpbGZsb3d8eyJWIjoiMC4wLjAwMDAiLCJQIjoiV2luMzIiLCJBTiI6Ik1haWwiLCJXVCI6Mn0%3D%7C3000%7C%7C%7C&amp;sdata=dxqmVtQgZ4Qn%2BdxeOLY1DsPZZCZ%2BmaN52v%2FJ2x9jbo4%3D&amp;reserved=0" TargetMode="External"/><Relationship Id="rId27" Type="http://schemas.openxmlformats.org/officeDocument/2006/relationships/hyperlink" Target="https://nam04.safelinks.protection.outlook.com/?url=https%3A%2F%2Fwww.youtube.com%2Fwatch%3Fv%3D_nR3F9EG2Ks&amp;data=05%7C01%7CChevon.DeShields%40atlanticrecords.com%7Ca138f8e14c43432f3d5208db2005bd4e%7C8367939002ec4ba1ad3d69da3fdd637e%7C0%7C0%7C638138981248903926%7CUnknown%7CTWFpbGZsb3d8eyJWIjoiMC4wLjAwMDAiLCJQIjoiV2luMzIiLCJBTiI6Ik1haWwiLCJXVCI6Mn0%3D%7C3000%7C%7C%7C&amp;sdata=tuFQm%2B2aYTq6snw2fyn4SXFUrU3TAF5iqnR7sV1yJ4U%3D&amp;reserved=0" TargetMode="External"/><Relationship Id="rId30" Type="http://schemas.openxmlformats.org/officeDocument/2006/relationships/image" Target="media/image3.jpeg"/><Relationship Id="rId35" Type="http://schemas.openxmlformats.org/officeDocument/2006/relationships/hyperlink" Target="https://nam04.safelinks.protection.outlook.com/?url=https%3A%2F%2Fwww.facebook.com%2FQuandoRondo%2F&amp;data=04%7C01%7CDeborah.Coker%40atlanticrecords.com%7Cb4a043fd446241eb544008d9aea351ed%7C8367939002ec4ba1ad3d69da3fdd637e%7C0%7C0%7C637732838740631518%7CUnknown%7CTWFpbGZsb3d8eyJWIjoiMC4wLjAwMDAiLCJQIjoiV2luMzIiLCJBTiI6Ik1haWwiLCJXVCI6Mn0%3D%7C3000&amp;sdata=yom%2FKXZxJN51HO3jZ9fxKbHbH%2Fl7lAmATA2y1jsepVI%3D&amp;reserved=0" TargetMode="External"/><Relationship Id="rId8" Type="http://schemas.openxmlformats.org/officeDocument/2006/relationships/hyperlink" Target="https://quando.lnk.to/Recovery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C38C0D-39D4-4462-8AE7-820407A80A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57EBEA-BE23-4EA6-9E41-6034783C5016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3.xml><?xml version="1.0" encoding="utf-8"?>
<ds:datastoreItem xmlns:ds="http://schemas.openxmlformats.org/officeDocument/2006/customXml" ds:itemID="{642AC44E-2CF1-4E8B-A360-E70F1C3D8A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0</TotalTime>
  <Pages>3</Pages>
  <Words>1465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Chevon DeShields</cp:lastModifiedBy>
  <cp:revision>53</cp:revision>
  <dcterms:created xsi:type="dcterms:W3CDTF">2023-02-28T15:41:00Z</dcterms:created>
  <dcterms:modified xsi:type="dcterms:W3CDTF">2023-03-1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